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5-minicasa-costo"/>
    <w:p>
      <w:pPr>
        <w:pStyle w:val="Heading2"/>
      </w:pPr>
      <w:r>
        <w:t xml:space="preserve">Lección 5: Minicasa: Costo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alculemos el costo de terminar una habitación de una minicasa.</w:t>
      </w:r>
    </w:p>
    <w:bookmarkStart w:id="24" w:name="X2fceaad4a8ec0d2219df1a34a5bd790fe3eb3ae"/>
    <w:p>
      <w:pPr>
        <w:pStyle w:val="Heading3"/>
      </w:pPr>
      <w:r>
        <w:t xml:space="preserve">Calentamiento: Exploración de estimación: Costo de una habitación</w:t>
      </w:r>
    </w:p>
    <w:p>
      <w:pPr>
        <w:pStyle w:val="FirstParagraph"/>
      </w:pPr>
      <w:r>
        <w:t xml:space="preserve">¿Cuál es el costo de todos los artículos del bus que están marcados?</w:t>
      </w:r>
    </w:p>
    <w:p>
      <w:pPr>
        <w:pStyle w:val="BodyText"/>
      </w:pPr>
      <w:r>
        <w:drawing>
          <wp:inline>
            <wp:extent cx="5943600" cy="595155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2991.652639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51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28" w:name="cuál-es-el-costo"/>
    <w:p>
      <w:pPr>
        <w:pStyle w:val="Heading3"/>
      </w:pPr>
      <w:r>
        <w:t xml:space="preserve">5.1: ¿Cuál es el costo?</w:t>
      </w:r>
    </w:p>
    <w:p>
      <w:pPr>
        <w:pStyle w:val="FirstParagraph"/>
      </w:pPr>
      <w:r>
        <w:t xml:space="preserve">Escoge una habitación de tu minicasa que quieras terminar. Usa la hoja de costos para calcular cuánto cuesta terminar la habitación de tu minicasa. Tu presupuesto es $1,000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rtícu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so:</w:t>
            </w:r>
            <w:r>
              <w:br/>
            </w:r>
            <w:r>
              <w:t xml:space="preserve"> baldosa</w:t>
            </w:r>
            <w:r>
              <w:br/>
            </w:r>
            <w:r>
              <w:t xml:space="preserve"> madera</w:t>
            </w:r>
            <w:r>
              <w:br/>
            </w:r>
            <w:r>
              <w:t xml:space="preserve"> alfombra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$</w:t>
            </w:r>
            <w:r>
              <w:t xml:space="preserve">5 por cada pie cuadrado</w:t>
            </w:r>
            <w:r>
              <w:br/>
            </w:r>
            <w:r>
              <w:t xml:space="preserve">$</w:t>
            </w:r>
            <w:r>
              <w:t xml:space="preserve">4 por cada pie cuadrado</w:t>
            </w:r>
            <w:r>
              <w:br/>
            </w:r>
            <w:r>
              <w:t xml:space="preserve">$</w:t>
            </w:r>
            <w:r>
              <w:t xml:space="preserve">2 por cada pie cuadr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25 por cada galón (hasta 400 pies cuadrado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bería para el bañ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3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odo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vabo y grifo para el bañ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bería para la coc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2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vaplatos y grifo para la cocina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2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m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90 por cada p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is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20 por cada p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tos, vasos, tenedores, cucharas, etcé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ecios pueden variar. Investiga o estima el cos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vavajil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3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ufa portát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e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ecios pueden variar. Investiga o estima el cos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ación de lavadora/secadora compac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2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89</w:t>
            </w: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9:52Z</dcterms:created>
  <dcterms:modified xsi:type="dcterms:W3CDTF">2022-12-15T00:0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fy4AtcLrKlh7hx2mPaRKXLzHLH52Sf3HiWYN6SlsJbN+P1bu4NU9KQKv2jJkr1BSxtlN+1Teuybr31H0Kqzyw==</vt:lpwstr>
  </property>
</Properties>
</file>